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e Clift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lift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04 Park Lane Highland Park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ewoolse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7435397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ke Clift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7/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